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Pfaff Data - Small DNA (Gatherer): Identity [%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otj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8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17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95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48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903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0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7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36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70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14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8287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6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4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41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72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14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0230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1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b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4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44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44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44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4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2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26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60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72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831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7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36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55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0999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7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seill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5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91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69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22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727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4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23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06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03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461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3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cau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2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23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23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23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2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yan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6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65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65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65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6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berg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4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44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07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35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518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8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4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48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49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94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846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0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4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20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62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39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16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6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ograph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2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22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21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88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02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2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0:14:23Z</dcterms:created>
  <dcterms:modified xsi:type="dcterms:W3CDTF">2024-08-03T20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